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F1BBB6" w14:textId="3FBD8D1F" w:rsidR="00CB63D7" w:rsidRPr="00CB63D7" w:rsidRDefault="005D7CFC" w:rsidP="00CB63D7">
      <w:pPr>
        <w:jc w:val="center"/>
        <w:rPr>
          <w:b/>
          <w:sz w:val="28"/>
          <w:u w:val="single"/>
        </w:rPr>
      </w:pPr>
      <w:r>
        <w:rPr>
          <w:b/>
          <w:sz w:val="28"/>
          <w:u w:val="single"/>
        </w:rPr>
        <w:t>Questions</w:t>
      </w:r>
      <w:r w:rsidR="00CB63D7" w:rsidRPr="00CB63D7">
        <w:rPr>
          <w:b/>
          <w:sz w:val="28"/>
          <w:u w:val="single"/>
        </w:rPr>
        <w:t xml:space="preserve"> on IP addressing</w:t>
      </w:r>
    </w:p>
    <w:p w14:paraId="16BB048C" w14:textId="77777777" w:rsidR="0061163C" w:rsidRPr="00F65930" w:rsidRDefault="00970E7F" w:rsidP="00970E7F">
      <w:pPr>
        <w:pStyle w:val="ListParagraph"/>
        <w:numPr>
          <w:ilvl w:val="0"/>
          <w:numId w:val="1"/>
        </w:numPr>
        <w:rPr>
          <w:sz w:val="24"/>
          <w:szCs w:val="24"/>
        </w:rPr>
      </w:pPr>
      <w:r w:rsidRPr="00F65930">
        <w:rPr>
          <w:sz w:val="24"/>
          <w:szCs w:val="24"/>
        </w:rPr>
        <w:t>What is the number of addresses in an IPv4 and IPv6 address?</w:t>
      </w:r>
    </w:p>
    <w:p w14:paraId="1FAA1F0A" w14:textId="77777777" w:rsidR="00970E7F" w:rsidRPr="00F65930" w:rsidRDefault="00970E7F" w:rsidP="00970E7F">
      <w:pPr>
        <w:pStyle w:val="ListParagraph"/>
        <w:numPr>
          <w:ilvl w:val="0"/>
          <w:numId w:val="1"/>
        </w:numPr>
        <w:rPr>
          <w:sz w:val="24"/>
          <w:szCs w:val="24"/>
        </w:rPr>
      </w:pPr>
      <w:r w:rsidRPr="00F65930">
        <w:rPr>
          <w:sz w:val="24"/>
          <w:szCs w:val="24"/>
        </w:rPr>
        <w:t>What is the network address in block of addresses?</w:t>
      </w:r>
    </w:p>
    <w:p w14:paraId="5C75949A" w14:textId="77777777" w:rsidR="00970E7F" w:rsidRPr="00F65930" w:rsidRDefault="00970E7F" w:rsidP="00970E7F">
      <w:pPr>
        <w:pStyle w:val="ListParagraph"/>
        <w:numPr>
          <w:ilvl w:val="0"/>
          <w:numId w:val="1"/>
        </w:numPr>
        <w:rPr>
          <w:sz w:val="24"/>
          <w:szCs w:val="24"/>
        </w:rPr>
      </w:pPr>
      <w:r w:rsidRPr="00F65930">
        <w:rPr>
          <w:sz w:val="24"/>
          <w:szCs w:val="24"/>
        </w:rPr>
        <w:t xml:space="preserve">What are the default masks for class </w:t>
      </w:r>
      <w:proofErr w:type="gramStart"/>
      <w:r w:rsidRPr="00F65930">
        <w:rPr>
          <w:sz w:val="24"/>
          <w:szCs w:val="24"/>
        </w:rPr>
        <w:t>A,B</w:t>
      </w:r>
      <w:proofErr w:type="gramEnd"/>
      <w:r w:rsidRPr="00F65930">
        <w:rPr>
          <w:sz w:val="24"/>
          <w:szCs w:val="24"/>
        </w:rPr>
        <w:t xml:space="preserve"> and C?</w:t>
      </w:r>
    </w:p>
    <w:p w14:paraId="25D2CD36" w14:textId="77777777" w:rsidR="00970E7F" w:rsidRPr="00F65930" w:rsidRDefault="00970E7F" w:rsidP="00970E7F">
      <w:pPr>
        <w:pStyle w:val="ListParagraph"/>
        <w:numPr>
          <w:ilvl w:val="0"/>
          <w:numId w:val="1"/>
        </w:numPr>
        <w:rPr>
          <w:sz w:val="24"/>
          <w:szCs w:val="24"/>
        </w:rPr>
      </w:pPr>
      <w:r w:rsidRPr="00F65930">
        <w:rPr>
          <w:sz w:val="24"/>
          <w:szCs w:val="24"/>
        </w:rPr>
        <w:t>Change the following IP addresses from binary notation to dotted decimal notation.</w:t>
      </w:r>
    </w:p>
    <w:p w14:paraId="23174E5C" w14:textId="77777777" w:rsidR="00970E7F" w:rsidRPr="00F65930" w:rsidRDefault="00970E7F" w:rsidP="00970E7F">
      <w:pPr>
        <w:pStyle w:val="ListParagraph"/>
        <w:numPr>
          <w:ilvl w:val="0"/>
          <w:numId w:val="2"/>
        </w:numPr>
        <w:rPr>
          <w:sz w:val="24"/>
          <w:szCs w:val="24"/>
        </w:rPr>
      </w:pPr>
      <w:r w:rsidRPr="00F65930">
        <w:rPr>
          <w:sz w:val="24"/>
          <w:szCs w:val="24"/>
        </w:rPr>
        <w:t>01111111 11110000 01100111 11111001</w:t>
      </w:r>
    </w:p>
    <w:p w14:paraId="5025ECAC" w14:textId="77777777" w:rsidR="00970E7F" w:rsidRPr="00F65930" w:rsidRDefault="00970E7F" w:rsidP="00970E7F">
      <w:pPr>
        <w:pStyle w:val="ListParagraph"/>
        <w:numPr>
          <w:ilvl w:val="0"/>
          <w:numId w:val="2"/>
        </w:numPr>
        <w:rPr>
          <w:sz w:val="24"/>
          <w:szCs w:val="24"/>
        </w:rPr>
      </w:pPr>
      <w:r w:rsidRPr="00F65930">
        <w:rPr>
          <w:sz w:val="24"/>
          <w:szCs w:val="24"/>
        </w:rPr>
        <w:t>10101111 11000111 11111000 00011101</w:t>
      </w:r>
    </w:p>
    <w:p w14:paraId="59F566BD" w14:textId="77777777" w:rsidR="00970E7F" w:rsidRPr="00F65930" w:rsidRDefault="00970E7F" w:rsidP="00970E7F">
      <w:pPr>
        <w:pStyle w:val="ListParagraph"/>
        <w:numPr>
          <w:ilvl w:val="0"/>
          <w:numId w:val="2"/>
        </w:numPr>
        <w:rPr>
          <w:sz w:val="24"/>
          <w:szCs w:val="24"/>
        </w:rPr>
      </w:pPr>
      <w:r w:rsidRPr="00F65930">
        <w:rPr>
          <w:sz w:val="24"/>
          <w:szCs w:val="24"/>
        </w:rPr>
        <w:t>11011111 10110000 00011111 01011101</w:t>
      </w:r>
    </w:p>
    <w:p w14:paraId="36733BD9" w14:textId="77777777" w:rsidR="00970E7F" w:rsidRPr="00F65930" w:rsidRDefault="00970E7F" w:rsidP="00970E7F">
      <w:pPr>
        <w:pStyle w:val="ListParagraph"/>
        <w:numPr>
          <w:ilvl w:val="0"/>
          <w:numId w:val="2"/>
        </w:numPr>
        <w:rPr>
          <w:sz w:val="24"/>
          <w:szCs w:val="24"/>
        </w:rPr>
      </w:pPr>
      <w:r w:rsidRPr="00F65930">
        <w:rPr>
          <w:sz w:val="24"/>
          <w:szCs w:val="24"/>
        </w:rPr>
        <w:t>11100000 11110111 11000111 01111101</w:t>
      </w:r>
    </w:p>
    <w:p w14:paraId="7DCBCFD7" w14:textId="77777777" w:rsidR="003472FD" w:rsidRPr="00F65930" w:rsidRDefault="003472FD" w:rsidP="003472FD">
      <w:pPr>
        <w:pStyle w:val="ListParagraph"/>
        <w:numPr>
          <w:ilvl w:val="0"/>
          <w:numId w:val="1"/>
        </w:numPr>
        <w:rPr>
          <w:sz w:val="24"/>
          <w:szCs w:val="24"/>
        </w:rPr>
      </w:pPr>
      <w:r w:rsidRPr="00F65930">
        <w:rPr>
          <w:sz w:val="24"/>
          <w:szCs w:val="24"/>
        </w:rPr>
        <w:t xml:space="preserve">Find the </w:t>
      </w:r>
      <w:proofErr w:type="spellStart"/>
      <w:r w:rsidRPr="00F65930">
        <w:rPr>
          <w:sz w:val="24"/>
          <w:szCs w:val="24"/>
        </w:rPr>
        <w:t>netid</w:t>
      </w:r>
      <w:proofErr w:type="spellEnd"/>
      <w:r w:rsidRPr="00F65930">
        <w:rPr>
          <w:sz w:val="24"/>
          <w:szCs w:val="24"/>
        </w:rPr>
        <w:t xml:space="preserve"> </w:t>
      </w:r>
      <w:r w:rsidR="00B77426" w:rsidRPr="00F65930">
        <w:rPr>
          <w:sz w:val="24"/>
          <w:szCs w:val="24"/>
        </w:rPr>
        <w:t xml:space="preserve">(Organization </w:t>
      </w:r>
      <w:proofErr w:type="gramStart"/>
      <w:r w:rsidR="00B77426" w:rsidRPr="00F65930">
        <w:rPr>
          <w:sz w:val="24"/>
          <w:szCs w:val="24"/>
        </w:rPr>
        <w:t>ID)</w:t>
      </w:r>
      <w:r w:rsidRPr="00F65930">
        <w:rPr>
          <w:sz w:val="24"/>
          <w:szCs w:val="24"/>
        </w:rPr>
        <w:t>and</w:t>
      </w:r>
      <w:proofErr w:type="gramEnd"/>
      <w:r w:rsidRPr="00F65930">
        <w:rPr>
          <w:sz w:val="24"/>
          <w:szCs w:val="24"/>
        </w:rPr>
        <w:t xml:space="preserve"> the </w:t>
      </w:r>
      <w:proofErr w:type="spellStart"/>
      <w:r w:rsidRPr="00F65930">
        <w:rPr>
          <w:sz w:val="24"/>
          <w:szCs w:val="24"/>
        </w:rPr>
        <w:t>hostid</w:t>
      </w:r>
      <w:proofErr w:type="spellEnd"/>
      <w:r w:rsidRPr="00F65930">
        <w:rPr>
          <w:sz w:val="24"/>
          <w:szCs w:val="24"/>
        </w:rPr>
        <w:t xml:space="preserve"> of the following IP addresses.</w:t>
      </w:r>
    </w:p>
    <w:p w14:paraId="0EF16D69" w14:textId="77777777" w:rsidR="003472FD" w:rsidRPr="00F65930" w:rsidRDefault="003472FD" w:rsidP="003472FD">
      <w:pPr>
        <w:pStyle w:val="ListParagraph"/>
        <w:numPr>
          <w:ilvl w:val="0"/>
          <w:numId w:val="3"/>
        </w:numPr>
        <w:rPr>
          <w:sz w:val="24"/>
          <w:szCs w:val="24"/>
        </w:rPr>
      </w:pPr>
      <w:r w:rsidRPr="00F65930">
        <w:rPr>
          <w:sz w:val="24"/>
          <w:szCs w:val="24"/>
        </w:rPr>
        <w:t>117.34.3.8</w:t>
      </w:r>
    </w:p>
    <w:p w14:paraId="5EFF03D3" w14:textId="77777777" w:rsidR="003472FD" w:rsidRPr="00F65930" w:rsidRDefault="003472FD" w:rsidP="003472FD">
      <w:pPr>
        <w:pStyle w:val="ListParagraph"/>
        <w:numPr>
          <w:ilvl w:val="0"/>
          <w:numId w:val="3"/>
        </w:numPr>
        <w:rPr>
          <w:sz w:val="24"/>
          <w:szCs w:val="24"/>
        </w:rPr>
      </w:pPr>
      <w:r w:rsidRPr="00F65930">
        <w:rPr>
          <w:sz w:val="24"/>
          <w:szCs w:val="24"/>
        </w:rPr>
        <w:t>132.57.8.6</w:t>
      </w:r>
    </w:p>
    <w:p w14:paraId="784295B5" w14:textId="77777777" w:rsidR="003472FD" w:rsidRPr="00F65930" w:rsidRDefault="003472FD" w:rsidP="003472FD">
      <w:pPr>
        <w:pStyle w:val="ListParagraph"/>
        <w:numPr>
          <w:ilvl w:val="0"/>
          <w:numId w:val="3"/>
        </w:numPr>
        <w:rPr>
          <w:sz w:val="24"/>
          <w:szCs w:val="24"/>
        </w:rPr>
      </w:pPr>
      <w:r w:rsidRPr="00F65930">
        <w:rPr>
          <w:sz w:val="24"/>
          <w:szCs w:val="24"/>
        </w:rPr>
        <w:t>207.3.54.12</w:t>
      </w:r>
    </w:p>
    <w:p w14:paraId="2D763BB6" w14:textId="77777777" w:rsidR="003472FD" w:rsidRPr="00F65930" w:rsidRDefault="003472FD" w:rsidP="003472FD">
      <w:pPr>
        <w:pStyle w:val="ListParagraph"/>
        <w:numPr>
          <w:ilvl w:val="0"/>
          <w:numId w:val="1"/>
        </w:numPr>
        <w:rPr>
          <w:sz w:val="24"/>
          <w:szCs w:val="24"/>
        </w:rPr>
      </w:pPr>
      <w:r w:rsidRPr="00F65930">
        <w:rPr>
          <w:sz w:val="24"/>
          <w:szCs w:val="24"/>
        </w:rPr>
        <w:t>In a block of addresses, we know the IP address of one host is 182.44.82.16/26. What are the first address and last address in the block?</w:t>
      </w:r>
    </w:p>
    <w:p w14:paraId="2BDD91CE" w14:textId="77777777" w:rsidR="00552590" w:rsidRPr="00F65930" w:rsidRDefault="003472FD" w:rsidP="00B77426">
      <w:pPr>
        <w:pStyle w:val="ListParagraph"/>
        <w:numPr>
          <w:ilvl w:val="0"/>
          <w:numId w:val="1"/>
        </w:numPr>
        <w:rPr>
          <w:sz w:val="24"/>
          <w:szCs w:val="24"/>
        </w:rPr>
      </w:pPr>
      <w:r w:rsidRPr="00F65930">
        <w:rPr>
          <w:sz w:val="24"/>
          <w:szCs w:val="24"/>
        </w:rPr>
        <w:t>An ISP is assigned a block of addresses starting with 120.60.4.</w:t>
      </w:r>
      <w:r w:rsidR="00552590" w:rsidRPr="00F65930">
        <w:rPr>
          <w:sz w:val="24"/>
          <w:szCs w:val="24"/>
        </w:rPr>
        <w:t>6</w:t>
      </w:r>
      <w:r w:rsidRPr="00F65930">
        <w:rPr>
          <w:sz w:val="24"/>
          <w:szCs w:val="24"/>
        </w:rPr>
        <w:t xml:space="preserve">/22. </w:t>
      </w:r>
      <w:r w:rsidR="00552590" w:rsidRPr="00F65930">
        <w:rPr>
          <w:sz w:val="24"/>
          <w:szCs w:val="24"/>
        </w:rPr>
        <w:t>Find the total number of addresses to be assigned. Also find the first address and last address of given block.</w:t>
      </w:r>
    </w:p>
    <w:p w14:paraId="6E2F59C2" w14:textId="77777777" w:rsidR="00DD7D0E" w:rsidRPr="00F65930" w:rsidRDefault="00DD7D0E" w:rsidP="003472FD">
      <w:pPr>
        <w:pStyle w:val="ListParagraph"/>
        <w:numPr>
          <w:ilvl w:val="0"/>
          <w:numId w:val="1"/>
        </w:numPr>
        <w:rPr>
          <w:sz w:val="24"/>
          <w:szCs w:val="24"/>
        </w:rPr>
      </w:pPr>
      <w:r w:rsidRPr="00F65930">
        <w:rPr>
          <w:sz w:val="24"/>
          <w:szCs w:val="24"/>
        </w:rPr>
        <w:t>Find the class of following IP addresses.</w:t>
      </w:r>
    </w:p>
    <w:p w14:paraId="29936416" w14:textId="77777777" w:rsidR="00DD7D0E" w:rsidRPr="00F65930" w:rsidRDefault="00DD7D0E" w:rsidP="00DD7D0E">
      <w:pPr>
        <w:pStyle w:val="ListParagraph"/>
        <w:numPr>
          <w:ilvl w:val="0"/>
          <w:numId w:val="4"/>
        </w:numPr>
        <w:rPr>
          <w:sz w:val="24"/>
          <w:szCs w:val="24"/>
        </w:rPr>
      </w:pPr>
      <w:r w:rsidRPr="00F65930">
        <w:rPr>
          <w:sz w:val="24"/>
          <w:szCs w:val="24"/>
        </w:rPr>
        <w:t>237.14.2.1</w:t>
      </w:r>
    </w:p>
    <w:p w14:paraId="1673562B" w14:textId="77777777" w:rsidR="00DD7D0E" w:rsidRPr="00F65930" w:rsidRDefault="00DD7D0E" w:rsidP="00DD7D0E">
      <w:pPr>
        <w:pStyle w:val="ListParagraph"/>
        <w:numPr>
          <w:ilvl w:val="0"/>
          <w:numId w:val="4"/>
        </w:numPr>
        <w:rPr>
          <w:sz w:val="24"/>
          <w:szCs w:val="24"/>
        </w:rPr>
      </w:pPr>
      <w:r w:rsidRPr="00F65930">
        <w:rPr>
          <w:sz w:val="24"/>
          <w:szCs w:val="24"/>
        </w:rPr>
        <w:t>208.35.54.12</w:t>
      </w:r>
    </w:p>
    <w:p w14:paraId="61BD6F9C" w14:textId="77777777" w:rsidR="00DD7D0E" w:rsidRPr="00F65930" w:rsidRDefault="00DD7D0E" w:rsidP="00DD7D0E">
      <w:pPr>
        <w:pStyle w:val="ListParagraph"/>
        <w:numPr>
          <w:ilvl w:val="0"/>
          <w:numId w:val="4"/>
        </w:numPr>
        <w:rPr>
          <w:sz w:val="24"/>
          <w:szCs w:val="24"/>
        </w:rPr>
      </w:pPr>
      <w:r w:rsidRPr="00F65930">
        <w:rPr>
          <w:sz w:val="24"/>
          <w:szCs w:val="24"/>
        </w:rPr>
        <w:t>129.14.6.8</w:t>
      </w:r>
    </w:p>
    <w:p w14:paraId="3B6F9228" w14:textId="77777777" w:rsidR="00DD7D0E" w:rsidRPr="00F65930" w:rsidRDefault="00DD7D0E" w:rsidP="00DD7D0E">
      <w:pPr>
        <w:pStyle w:val="ListParagraph"/>
        <w:numPr>
          <w:ilvl w:val="0"/>
          <w:numId w:val="4"/>
        </w:numPr>
        <w:rPr>
          <w:sz w:val="24"/>
          <w:szCs w:val="24"/>
        </w:rPr>
      </w:pPr>
      <w:r w:rsidRPr="00F65930">
        <w:rPr>
          <w:sz w:val="24"/>
          <w:szCs w:val="24"/>
        </w:rPr>
        <w:t>114.34.2.8</w:t>
      </w:r>
    </w:p>
    <w:p w14:paraId="4246E43E" w14:textId="77777777" w:rsidR="00F33415" w:rsidRPr="00F65930" w:rsidRDefault="00F33415" w:rsidP="00DD7D0E">
      <w:pPr>
        <w:pStyle w:val="ListParagraph"/>
        <w:numPr>
          <w:ilvl w:val="0"/>
          <w:numId w:val="4"/>
        </w:numPr>
        <w:rPr>
          <w:sz w:val="24"/>
          <w:szCs w:val="24"/>
        </w:rPr>
      </w:pPr>
      <w:r w:rsidRPr="00F65930">
        <w:rPr>
          <w:sz w:val="24"/>
          <w:szCs w:val="24"/>
        </w:rPr>
        <w:t>10101111 11000000 11110000 00011101</w:t>
      </w:r>
    </w:p>
    <w:p w14:paraId="34AF04F4" w14:textId="77777777" w:rsidR="00F33415" w:rsidRPr="00F65930" w:rsidRDefault="00F33415" w:rsidP="00DD7D0E">
      <w:pPr>
        <w:pStyle w:val="ListParagraph"/>
        <w:numPr>
          <w:ilvl w:val="0"/>
          <w:numId w:val="4"/>
        </w:numPr>
        <w:rPr>
          <w:sz w:val="24"/>
          <w:szCs w:val="24"/>
        </w:rPr>
      </w:pPr>
      <w:r w:rsidRPr="00F65930">
        <w:rPr>
          <w:sz w:val="24"/>
          <w:szCs w:val="24"/>
        </w:rPr>
        <w:t>10101111 11000000 11110000 00011101</w:t>
      </w:r>
    </w:p>
    <w:p w14:paraId="395DC3BB" w14:textId="77777777" w:rsidR="00F33415" w:rsidRPr="00F65930" w:rsidRDefault="00F33415" w:rsidP="00DD7D0E">
      <w:pPr>
        <w:pStyle w:val="ListParagraph"/>
        <w:numPr>
          <w:ilvl w:val="0"/>
          <w:numId w:val="4"/>
        </w:numPr>
        <w:rPr>
          <w:sz w:val="24"/>
          <w:szCs w:val="24"/>
        </w:rPr>
      </w:pPr>
      <w:r w:rsidRPr="00F65930">
        <w:rPr>
          <w:sz w:val="24"/>
          <w:szCs w:val="24"/>
        </w:rPr>
        <w:t>11011111 10110000 00011111 01011101</w:t>
      </w:r>
    </w:p>
    <w:p w14:paraId="5D2AB486" w14:textId="77777777" w:rsidR="00F65930" w:rsidRPr="00F65930" w:rsidRDefault="00F65930" w:rsidP="00F65930">
      <w:pPr>
        <w:pStyle w:val="ListParagraph"/>
        <w:numPr>
          <w:ilvl w:val="0"/>
          <w:numId w:val="1"/>
        </w:numPr>
        <w:spacing w:after="0" w:line="240" w:lineRule="auto"/>
        <w:jc w:val="both"/>
        <w:rPr>
          <w:sz w:val="24"/>
          <w:szCs w:val="24"/>
        </w:rPr>
      </w:pPr>
      <w:r w:rsidRPr="00F65930">
        <w:rPr>
          <w:sz w:val="24"/>
          <w:szCs w:val="24"/>
        </w:rPr>
        <w:t xml:space="preserve">A </w:t>
      </w:r>
      <w:r w:rsidRPr="00F65930">
        <w:rPr>
          <w:b/>
          <w:bCs/>
          <w:sz w:val="24"/>
          <w:szCs w:val="24"/>
        </w:rPr>
        <w:t>broadcast address</w:t>
      </w:r>
      <w:r w:rsidRPr="00F65930">
        <w:rPr>
          <w:sz w:val="24"/>
          <w:szCs w:val="24"/>
        </w:rPr>
        <w:t xml:space="preserve"> is the one that addresses to all the hosts in any network. State that to create a broadcast address, all the bits of network ID portion or all the bits of host ID portion are set to 1? Write down the broadcast addresses of the networks to which the following IP addresses belong, write network addresses and ranges of their valid IP address too. (No subnetting)</w:t>
      </w:r>
    </w:p>
    <w:p w14:paraId="4A5C5F7B" w14:textId="77777777" w:rsidR="00F65930" w:rsidRPr="00F65930" w:rsidRDefault="00F65930" w:rsidP="00F65930">
      <w:pPr>
        <w:numPr>
          <w:ilvl w:val="1"/>
          <w:numId w:val="1"/>
        </w:numPr>
        <w:spacing w:after="0" w:line="240" w:lineRule="auto"/>
        <w:jc w:val="both"/>
        <w:rPr>
          <w:sz w:val="24"/>
          <w:szCs w:val="24"/>
        </w:rPr>
      </w:pPr>
      <w:r w:rsidRPr="00F65930">
        <w:rPr>
          <w:sz w:val="24"/>
          <w:szCs w:val="24"/>
        </w:rPr>
        <w:t xml:space="preserve">129.65.225.4 </w:t>
      </w:r>
      <w:r w:rsidRPr="00F65930">
        <w:rPr>
          <w:sz w:val="24"/>
          <w:szCs w:val="24"/>
        </w:rPr>
        <w:tab/>
        <w:t>b. 211.35.20.18</w:t>
      </w:r>
      <w:r w:rsidRPr="00F65930">
        <w:rPr>
          <w:sz w:val="24"/>
          <w:szCs w:val="24"/>
        </w:rPr>
        <w:tab/>
      </w:r>
      <w:r w:rsidRPr="00F65930">
        <w:rPr>
          <w:sz w:val="24"/>
          <w:szCs w:val="24"/>
        </w:rPr>
        <w:tab/>
        <w:t>c. 180.47.115.6</w:t>
      </w:r>
    </w:p>
    <w:p w14:paraId="54C7D39D" w14:textId="77777777" w:rsidR="00F65930" w:rsidRPr="00F65930" w:rsidRDefault="00F65930" w:rsidP="00F65930">
      <w:pPr>
        <w:ind w:left="360"/>
        <w:jc w:val="both"/>
        <w:rPr>
          <w:sz w:val="24"/>
          <w:szCs w:val="24"/>
        </w:rPr>
      </w:pPr>
    </w:p>
    <w:p w14:paraId="110E1763" w14:textId="77777777" w:rsidR="00F65930" w:rsidRPr="00F65930" w:rsidRDefault="00F65930" w:rsidP="00F65930">
      <w:pPr>
        <w:numPr>
          <w:ilvl w:val="0"/>
          <w:numId w:val="1"/>
        </w:numPr>
        <w:spacing w:after="0" w:line="240" w:lineRule="auto"/>
        <w:jc w:val="both"/>
        <w:rPr>
          <w:sz w:val="24"/>
          <w:szCs w:val="24"/>
        </w:rPr>
      </w:pPr>
      <w:r>
        <w:rPr>
          <w:b/>
          <w:bCs/>
          <w:sz w:val="24"/>
          <w:szCs w:val="24"/>
        </w:rPr>
        <w:t xml:space="preserve">  </w:t>
      </w:r>
      <w:r w:rsidRPr="00F65930">
        <w:rPr>
          <w:b/>
          <w:bCs/>
          <w:sz w:val="24"/>
          <w:szCs w:val="24"/>
        </w:rPr>
        <w:t>Subnet Mask</w:t>
      </w:r>
      <w:r w:rsidRPr="00F65930">
        <w:rPr>
          <w:sz w:val="24"/>
          <w:szCs w:val="24"/>
        </w:rPr>
        <w:t xml:space="preserve"> or Custom mask tells us that how many bits are used for Subnet ID portion and how many for host ID portion. Identify how many bits are used for subnetting in the following IP address using its subnet mask:</w:t>
      </w:r>
    </w:p>
    <w:p w14:paraId="64A3F346" w14:textId="77777777" w:rsidR="00F65930" w:rsidRPr="00F65930" w:rsidRDefault="00F65930" w:rsidP="00F65930">
      <w:pPr>
        <w:numPr>
          <w:ilvl w:val="1"/>
          <w:numId w:val="1"/>
        </w:numPr>
        <w:spacing w:after="0" w:line="240" w:lineRule="auto"/>
        <w:jc w:val="both"/>
        <w:rPr>
          <w:sz w:val="24"/>
          <w:szCs w:val="24"/>
        </w:rPr>
      </w:pPr>
      <w:r w:rsidRPr="00F65930">
        <w:rPr>
          <w:b/>
          <w:bCs/>
          <w:sz w:val="24"/>
          <w:szCs w:val="24"/>
        </w:rPr>
        <w:t>IP Address:</w:t>
      </w:r>
      <w:r w:rsidRPr="00F65930">
        <w:rPr>
          <w:sz w:val="24"/>
          <w:szCs w:val="24"/>
        </w:rPr>
        <w:t xml:space="preserve"> 135.65.225.4</w:t>
      </w:r>
      <w:r w:rsidRPr="00F65930">
        <w:rPr>
          <w:sz w:val="24"/>
          <w:szCs w:val="24"/>
        </w:rPr>
        <w:tab/>
        <w:t xml:space="preserve"> </w:t>
      </w:r>
      <w:r w:rsidRPr="00F65930">
        <w:rPr>
          <w:sz w:val="24"/>
          <w:szCs w:val="24"/>
        </w:rPr>
        <w:tab/>
      </w:r>
      <w:r w:rsidRPr="00F65930">
        <w:rPr>
          <w:b/>
          <w:bCs/>
          <w:sz w:val="24"/>
          <w:szCs w:val="24"/>
        </w:rPr>
        <w:t xml:space="preserve">Subnet Mask: </w:t>
      </w:r>
      <w:r w:rsidRPr="00F65930">
        <w:rPr>
          <w:sz w:val="24"/>
          <w:szCs w:val="24"/>
        </w:rPr>
        <w:t xml:space="preserve">255.255.240.0 </w:t>
      </w:r>
    </w:p>
    <w:p w14:paraId="00B8BB1F" w14:textId="77777777" w:rsidR="00F65930" w:rsidRPr="00F65930" w:rsidRDefault="00F65930" w:rsidP="00F65930">
      <w:pPr>
        <w:numPr>
          <w:ilvl w:val="1"/>
          <w:numId w:val="1"/>
        </w:numPr>
        <w:spacing w:after="0" w:line="240" w:lineRule="auto"/>
        <w:jc w:val="both"/>
        <w:rPr>
          <w:sz w:val="24"/>
          <w:szCs w:val="24"/>
        </w:rPr>
      </w:pPr>
      <w:r w:rsidRPr="00F65930">
        <w:rPr>
          <w:b/>
          <w:bCs/>
          <w:sz w:val="24"/>
          <w:szCs w:val="24"/>
        </w:rPr>
        <w:t>IP Address:</w:t>
      </w:r>
      <w:r w:rsidRPr="00F65930">
        <w:rPr>
          <w:sz w:val="24"/>
          <w:szCs w:val="24"/>
        </w:rPr>
        <w:t xml:space="preserve"> 210.35.20.18</w:t>
      </w:r>
      <w:r w:rsidRPr="00F65930">
        <w:rPr>
          <w:sz w:val="24"/>
          <w:szCs w:val="24"/>
        </w:rPr>
        <w:tab/>
        <w:t xml:space="preserve"> </w:t>
      </w:r>
      <w:r w:rsidRPr="00F65930">
        <w:rPr>
          <w:sz w:val="24"/>
          <w:szCs w:val="24"/>
        </w:rPr>
        <w:tab/>
      </w:r>
      <w:r w:rsidRPr="00F65930">
        <w:rPr>
          <w:b/>
          <w:bCs/>
          <w:sz w:val="24"/>
          <w:szCs w:val="24"/>
        </w:rPr>
        <w:t xml:space="preserve">Subnet Mask: </w:t>
      </w:r>
      <w:r w:rsidRPr="00F65930">
        <w:rPr>
          <w:sz w:val="24"/>
          <w:szCs w:val="24"/>
        </w:rPr>
        <w:t xml:space="preserve">255.255.255.248 </w:t>
      </w:r>
    </w:p>
    <w:p w14:paraId="49EF3CF3" w14:textId="77777777" w:rsidR="00F65930" w:rsidRPr="00F65930" w:rsidRDefault="00F65930" w:rsidP="00F65930">
      <w:pPr>
        <w:numPr>
          <w:ilvl w:val="1"/>
          <w:numId w:val="1"/>
        </w:numPr>
        <w:spacing w:after="0" w:line="240" w:lineRule="auto"/>
        <w:jc w:val="both"/>
        <w:rPr>
          <w:sz w:val="24"/>
          <w:szCs w:val="24"/>
        </w:rPr>
      </w:pPr>
      <w:r w:rsidRPr="00F65930">
        <w:rPr>
          <w:b/>
          <w:bCs/>
          <w:sz w:val="24"/>
          <w:szCs w:val="24"/>
        </w:rPr>
        <w:lastRenderedPageBreak/>
        <w:t>IP Address:</w:t>
      </w:r>
      <w:r w:rsidRPr="00F65930">
        <w:rPr>
          <w:sz w:val="24"/>
          <w:szCs w:val="24"/>
        </w:rPr>
        <w:t xml:space="preserve"> 190.47.115.6</w:t>
      </w:r>
      <w:r w:rsidRPr="00F65930">
        <w:rPr>
          <w:sz w:val="24"/>
          <w:szCs w:val="24"/>
        </w:rPr>
        <w:tab/>
        <w:t xml:space="preserve"> </w:t>
      </w:r>
      <w:r w:rsidRPr="00F65930">
        <w:rPr>
          <w:sz w:val="24"/>
          <w:szCs w:val="24"/>
        </w:rPr>
        <w:tab/>
      </w:r>
      <w:r w:rsidRPr="00F65930">
        <w:rPr>
          <w:b/>
          <w:bCs/>
          <w:sz w:val="24"/>
          <w:szCs w:val="24"/>
        </w:rPr>
        <w:t xml:space="preserve">Subnet Mask: </w:t>
      </w:r>
      <w:r w:rsidRPr="00F65930">
        <w:rPr>
          <w:sz w:val="24"/>
          <w:szCs w:val="24"/>
        </w:rPr>
        <w:t xml:space="preserve">255.255.254.0 </w:t>
      </w:r>
    </w:p>
    <w:p w14:paraId="7A0201F4" w14:textId="77777777" w:rsidR="00F65930" w:rsidRPr="00F65930" w:rsidRDefault="00F65930" w:rsidP="00F65930">
      <w:pPr>
        <w:ind w:left="1440"/>
        <w:jc w:val="both"/>
        <w:rPr>
          <w:sz w:val="24"/>
          <w:szCs w:val="24"/>
        </w:rPr>
      </w:pPr>
    </w:p>
    <w:p w14:paraId="3A11E47A" w14:textId="77777777" w:rsidR="00F65930" w:rsidRPr="00F65930" w:rsidRDefault="00F65930" w:rsidP="00F65930">
      <w:pPr>
        <w:numPr>
          <w:ilvl w:val="0"/>
          <w:numId w:val="1"/>
        </w:numPr>
        <w:spacing w:after="0" w:line="240" w:lineRule="auto"/>
        <w:jc w:val="both"/>
        <w:rPr>
          <w:sz w:val="24"/>
          <w:szCs w:val="24"/>
        </w:rPr>
      </w:pPr>
      <w:r w:rsidRPr="00F65930">
        <w:rPr>
          <w:sz w:val="24"/>
          <w:szCs w:val="24"/>
        </w:rPr>
        <w:t xml:space="preserve">Extract the </w:t>
      </w:r>
      <w:r w:rsidRPr="00F65930">
        <w:rPr>
          <w:b/>
          <w:bCs/>
          <w:sz w:val="24"/>
          <w:szCs w:val="24"/>
        </w:rPr>
        <w:t>Network Addresses</w:t>
      </w:r>
      <w:r w:rsidRPr="00F65930">
        <w:rPr>
          <w:sz w:val="24"/>
          <w:szCs w:val="24"/>
        </w:rPr>
        <w:t xml:space="preserve"> of the given IP addresses in question number 8, using the subnet masks given with them. (Remember that ANDing the IP address with the Mask extracts the network address from the given IP address).</w:t>
      </w:r>
    </w:p>
    <w:p w14:paraId="5B76F974" w14:textId="77777777" w:rsidR="00F65930" w:rsidRPr="00F65930" w:rsidRDefault="00F65930" w:rsidP="00F65930">
      <w:pPr>
        <w:ind w:left="360"/>
        <w:jc w:val="both"/>
        <w:rPr>
          <w:sz w:val="24"/>
          <w:szCs w:val="24"/>
        </w:rPr>
      </w:pPr>
    </w:p>
    <w:p w14:paraId="7E4CCEDF" w14:textId="77777777" w:rsidR="00F65930" w:rsidRPr="00F65930" w:rsidRDefault="00F65930" w:rsidP="00F65930">
      <w:pPr>
        <w:numPr>
          <w:ilvl w:val="0"/>
          <w:numId w:val="1"/>
        </w:numPr>
        <w:spacing w:after="0" w:line="240" w:lineRule="auto"/>
        <w:jc w:val="both"/>
        <w:rPr>
          <w:sz w:val="24"/>
          <w:szCs w:val="24"/>
        </w:rPr>
      </w:pPr>
      <w:r w:rsidRPr="00F65930">
        <w:rPr>
          <w:sz w:val="24"/>
          <w:szCs w:val="24"/>
        </w:rPr>
        <w:t>Which of the following Subnet masks would allow a class A network to allow subnets to have up to 150 hosts and allow for up to 164 subnets?</w:t>
      </w:r>
    </w:p>
    <w:p w14:paraId="63A94B41" w14:textId="77777777" w:rsidR="00F65930" w:rsidRPr="00F65930" w:rsidRDefault="00F65930" w:rsidP="00F65930">
      <w:pPr>
        <w:numPr>
          <w:ilvl w:val="0"/>
          <w:numId w:val="8"/>
        </w:numPr>
        <w:spacing w:after="0" w:line="240" w:lineRule="auto"/>
        <w:jc w:val="both"/>
        <w:rPr>
          <w:sz w:val="24"/>
          <w:szCs w:val="24"/>
        </w:rPr>
      </w:pPr>
      <w:r w:rsidRPr="00F65930">
        <w:rPr>
          <w:sz w:val="24"/>
          <w:szCs w:val="24"/>
        </w:rPr>
        <w:t>255.0.0.0</w:t>
      </w:r>
      <w:r w:rsidRPr="00F65930">
        <w:rPr>
          <w:sz w:val="24"/>
          <w:szCs w:val="24"/>
        </w:rPr>
        <w:tab/>
        <w:t>b. 255.255.255.0</w:t>
      </w:r>
      <w:r w:rsidRPr="00F65930">
        <w:rPr>
          <w:sz w:val="24"/>
          <w:szCs w:val="24"/>
        </w:rPr>
        <w:tab/>
        <w:t xml:space="preserve"> c. 255.255.192.0</w:t>
      </w:r>
      <w:r w:rsidRPr="00F65930">
        <w:rPr>
          <w:sz w:val="24"/>
          <w:szCs w:val="24"/>
        </w:rPr>
        <w:tab/>
        <w:t xml:space="preserve">  d. 255.255.240.0</w:t>
      </w:r>
      <w:r w:rsidRPr="00F65930">
        <w:rPr>
          <w:sz w:val="24"/>
          <w:szCs w:val="24"/>
        </w:rPr>
        <w:tab/>
        <w:t>e.255.255.252.0</w:t>
      </w:r>
    </w:p>
    <w:p w14:paraId="70B8DB65" w14:textId="77777777" w:rsidR="00F65930" w:rsidRPr="00F65930" w:rsidRDefault="00F65930" w:rsidP="00F65930">
      <w:pPr>
        <w:jc w:val="both"/>
        <w:rPr>
          <w:sz w:val="24"/>
          <w:szCs w:val="24"/>
        </w:rPr>
      </w:pPr>
    </w:p>
    <w:p w14:paraId="7EC5A946" w14:textId="77777777" w:rsidR="00F65930" w:rsidRPr="00F65930" w:rsidRDefault="00F65930" w:rsidP="00F65930">
      <w:pPr>
        <w:numPr>
          <w:ilvl w:val="0"/>
          <w:numId w:val="1"/>
        </w:numPr>
        <w:spacing w:after="0" w:line="240" w:lineRule="auto"/>
        <w:jc w:val="both"/>
        <w:rPr>
          <w:sz w:val="24"/>
          <w:szCs w:val="24"/>
        </w:rPr>
      </w:pPr>
      <w:r w:rsidRPr="00F65930">
        <w:rPr>
          <w:sz w:val="24"/>
          <w:szCs w:val="24"/>
        </w:rPr>
        <w:t xml:space="preserve">Suppose you have a </w:t>
      </w:r>
      <w:r w:rsidRPr="00F65930">
        <w:rPr>
          <w:b/>
          <w:bCs/>
          <w:sz w:val="24"/>
          <w:szCs w:val="24"/>
        </w:rPr>
        <w:t>class C</w:t>
      </w:r>
      <w:r w:rsidRPr="00F65930">
        <w:rPr>
          <w:sz w:val="24"/>
          <w:szCs w:val="24"/>
        </w:rPr>
        <w:t xml:space="preserve"> Network 208.94.115.0. Your task is to design a </w:t>
      </w:r>
      <w:r w:rsidRPr="00F65930">
        <w:rPr>
          <w:b/>
          <w:bCs/>
          <w:sz w:val="24"/>
          <w:szCs w:val="24"/>
        </w:rPr>
        <w:t>subnet scheme</w:t>
      </w:r>
      <w:r w:rsidRPr="00F65930">
        <w:rPr>
          <w:sz w:val="24"/>
          <w:szCs w:val="24"/>
        </w:rPr>
        <w:t xml:space="preserve"> so that we can create </w:t>
      </w:r>
      <w:r w:rsidRPr="00F65930">
        <w:rPr>
          <w:b/>
          <w:bCs/>
          <w:sz w:val="24"/>
          <w:szCs w:val="24"/>
        </w:rPr>
        <w:t>16 Network segments</w:t>
      </w:r>
      <w:r w:rsidRPr="00F65930">
        <w:rPr>
          <w:sz w:val="24"/>
          <w:szCs w:val="24"/>
        </w:rPr>
        <w:t xml:space="preserve"> (subnets) within this Network. Each subnet should support </w:t>
      </w:r>
      <w:r w:rsidRPr="00F65930">
        <w:rPr>
          <w:b/>
          <w:bCs/>
          <w:sz w:val="24"/>
          <w:szCs w:val="24"/>
        </w:rPr>
        <w:t>10-14 hosts</w:t>
      </w:r>
      <w:r w:rsidRPr="00F65930">
        <w:rPr>
          <w:sz w:val="24"/>
          <w:szCs w:val="24"/>
        </w:rPr>
        <w:t>.</w:t>
      </w:r>
    </w:p>
    <w:p w14:paraId="7FFBDEBB" w14:textId="77777777" w:rsidR="00F65930" w:rsidRPr="00F65930" w:rsidRDefault="00F65930" w:rsidP="00F65930">
      <w:pPr>
        <w:numPr>
          <w:ilvl w:val="1"/>
          <w:numId w:val="1"/>
        </w:numPr>
        <w:spacing w:after="0" w:line="240" w:lineRule="auto"/>
        <w:jc w:val="both"/>
        <w:rPr>
          <w:sz w:val="24"/>
          <w:szCs w:val="24"/>
        </w:rPr>
      </w:pPr>
      <w:r w:rsidRPr="00F65930">
        <w:rPr>
          <w:sz w:val="24"/>
          <w:szCs w:val="24"/>
        </w:rPr>
        <w:t>How many bits would you use for the subnet ID?</w:t>
      </w:r>
    </w:p>
    <w:p w14:paraId="7C9CB952" w14:textId="77777777" w:rsidR="00F65930" w:rsidRPr="00F65930" w:rsidRDefault="00F65930" w:rsidP="00F65930">
      <w:pPr>
        <w:numPr>
          <w:ilvl w:val="1"/>
          <w:numId w:val="1"/>
        </w:numPr>
        <w:spacing w:after="0" w:line="240" w:lineRule="auto"/>
        <w:jc w:val="both"/>
        <w:rPr>
          <w:sz w:val="24"/>
          <w:szCs w:val="24"/>
        </w:rPr>
      </w:pPr>
      <w:r w:rsidRPr="00F65930">
        <w:rPr>
          <w:sz w:val="24"/>
          <w:szCs w:val="24"/>
        </w:rPr>
        <w:t>How many bits would you use for the Host ID?</w:t>
      </w:r>
    </w:p>
    <w:p w14:paraId="237E75B4" w14:textId="77777777" w:rsidR="00F65930" w:rsidRPr="00F65930" w:rsidRDefault="00F65930" w:rsidP="00F65930">
      <w:pPr>
        <w:numPr>
          <w:ilvl w:val="1"/>
          <w:numId w:val="1"/>
        </w:numPr>
        <w:spacing w:after="0" w:line="240" w:lineRule="auto"/>
        <w:jc w:val="both"/>
        <w:rPr>
          <w:sz w:val="24"/>
          <w:szCs w:val="24"/>
        </w:rPr>
      </w:pPr>
      <w:r w:rsidRPr="00F65930">
        <w:rPr>
          <w:sz w:val="24"/>
          <w:szCs w:val="24"/>
        </w:rPr>
        <w:t>How many maximum possible subnets will be there?</w:t>
      </w:r>
    </w:p>
    <w:p w14:paraId="4576380E" w14:textId="77777777" w:rsidR="00F65930" w:rsidRPr="00F65930" w:rsidRDefault="00F65930" w:rsidP="00F65930">
      <w:pPr>
        <w:numPr>
          <w:ilvl w:val="1"/>
          <w:numId w:val="1"/>
        </w:numPr>
        <w:spacing w:after="0" w:line="240" w:lineRule="auto"/>
        <w:jc w:val="both"/>
        <w:rPr>
          <w:sz w:val="24"/>
          <w:szCs w:val="24"/>
        </w:rPr>
      </w:pPr>
      <w:r w:rsidRPr="00F65930">
        <w:rPr>
          <w:sz w:val="24"/>
          <w:szCs w:val="24"/>
        </w:rPr>
        <w:t>How many maximum possible hosts will be there in each subnet?</w:t>
      </w:r>
    </w:p>
    <w:p w14:paraId="63515DBB" w14:textId="77777777" w:rsidR="00F65930" w:rsidRPr="00F65930" w:rsidRDefault="00F65930" w:rsidP="00F65930">
      <w:pPr>
        <w:numPr>
          <w:ilvl w:val="1"/>
          <w:numId w:val="1"/>
        </w:numPr>
        <w:spacing w:after="0" w:line="240" w:lineRule="auto"/>
        <w:jc w:val="both"/>
        <w:rPr>
          <w:sz w:val="24"/>
          <w:szCs w:val="24"/>
        </w:rPr>
      </w:pPr>
      <w:r w:rsidRPr="00F65930">
        <w:rPr>
          <w:sz w:val="24"/>
          <w:szCs w:val="24"/>
        </w:rPr>
        <w:t>Write down the Subnet Mask of your scheme.</w:t>
      </w:r>
    </w:p>
    <w:p w14:paraId="4385B74F" w14:textId="77777777" w:rsidR="00F65930" w:rsidRPr="00F65930" w:rsidRDefault="00F65930" w:rsidP="00F65930">
      <w:pPr>
        <w:numPr>
          <w:ilvl w:val="1"/>
          <w:numId w:val="1"/>
        </w:numPr>
        <w:spacing w:after="0" w:line="240" w:lineRule="auto"/>
        <w:jc w:val="both"/>
        <w:rPr>
          <w:sz w:val="24"/>
          <w:szCs w:val="24"/>
        </w:rPr>
      </w:pPr>
      <w:r w:rsidRPr="00F65930">
        <w:rPr>
          <w:sz w:val="24"/>
          <w:szCs w:val="24"/>
        </w:rPr>
        <w:t xml:space="preserve">Write down </w:t>
      </w:r>
      <w:r w:rsidRPr="00F65930">
        <w:rPr>
          <w:b/>
          <w:bCs/>
          <w:sz w:val="24"/>
          <w:szCs w:val="24"/>
        </w:rPr>
        <w:t>All the valid IP addresses</w:t>
      </w:r>
      <w:r w:rsidRPr="00F65930">
        <w:rPr>
          <w:sz w:val="24"/>
          <w:szCs w:val="24"/>
        </w:rPr>
        <w:t xml:space="preserve">, the broadcast address of the </w:t>
      </w:r>
      <w:r w:rsidRPr="00F65930">
        <w:rPr>
          <w:b/>
          <w:bCs/>
          <w:sz w:val="24"/>
          <w:szCs w:val="24"/>
        </w:rPr>
        <w:t>First</w:t>
      </w:r>
      <w:r w:rsidRPr="00F65930">
        <w:rPr>
          <w:sz w:val="24"/>
          <w:szCs w:val="24"/>
        </w:rPr>
        <w:t xml:space="preserve"> subnet of your scheme.</w:t>
      </w:r>
    </w:p>
    <w:p w14:paraId="7BD62C82" w14:textId="77777777" w:rsidR="00F65930" w:rsidRPr="00F65930" w:rsidRDefault="00F65930" w:rsidP="00F65930">
      <w:pPr>
        <w:pStyle w:val="ListParagraph"/>
        <w:numPr>
          <w:ilvl w:val="0"/>
          <w:numId w:val="1"/>
        </w:numPr>
        <w:jc w:val="both"/>
        <w:rPr>
          <w:sz w:val="24"/>
          <w:szCs w:val="24"/>
        </w:rPr>
      </w:pPr>
      <w:r w:rsidRPr="00F65930">
        <w:rPr>
          <w:sz w:val="24"/>
          <w:szCs w:val="24"/>
        </w:rPr>
        <w:t xml:space="preserve"> Suppose you have a </w:t>
      </w:r>
      <w:r w:rsidRPr="00F65930">
        <w:rPr>
          <w:b/>
          <w:bCs/>
          <w:sz w:val="24"/>
          <w:szCs w:val="24"/>
        </w:rPr>
        <w:t>class C</w:t>
      </w:r>
      <w:r w:rsidRPr="00F65930">
        <w:rPr>
          <w:sz w:val="24"/>
          <w:szCs w:val="24"/>
        </w:rPr>
        <w:t xml:space="preserve"> Network 220.94.115.0. Your task is to design a </w:t>
      </w:r>
      <w:r w:rsidRPr="00F65930">
        <w:rPr>
          <w:b/>
          <w:bCs/>
          <w:sz w:val="24"/>
          <w:szCs w:val="24"/>
        </w:rPr>
        <w:t>subnet scheme</w:t>
      </w:r>
      <w:r w:rsidRPr="00F65930">
        <w:rPr>
          <w:sz w:val="24"/>
          <w:szCs w:val="24"/>
        </w:rPr>
        <w:t xml:space="preserve"> so that we can create 28</w:t>
      </w:r>
      <w:r w:rsidRPr="00F65930">
        <w:rPr>
          <w:b/>
          <w:bCs/>
          <w:sz w:val="24"/>
          <w:szCs w:val="24"/>
        </w:rPr>
        <w:t xml:space="preserve"> Network segments</w:t>
      </w:r>
      <w:r w:rsidRPr="00F65930">
        <w:rPr>
          <w:sz w:val="24"/>
          <w:szCs w:val="24"/>
        </w:rPr>
        <w:t xml:space="preserve"> (subnets) within this Network. Each subnet should support</w:t>
      </w:r>
      <w:r w:rsidRPr="00F65930">
        <w:rPr>
          <w:b/>
          <w:bCs/>
          <w:sz w:val="24"/>
          <w:szCs w:val="24"/>
        </w:rPr>
        <w:t xml:space="preserve"> hosts as given below</w:t>
      </w:r>
      <w:r w:rsidRPr="00F65930">
        <w:rPr>
          <w:sz w:val="24"/>
          <w:szCs w:val="24"/>
        </w:rPr>
        <w:t>.</w:t>
      </w:r>
    </w:p>
    <w:p w14:paraId="62767D1F" w14:textId="77777777" w:rsidR="00F65930" w:rsidRPr="00F65930" w:rsidRDefault="00F65930" w:rsidP="00F65930">
      <w:pPr>
        <w:numPr>
          <w:ilvl w:val="0"/>
          <w:numId w:val="9"/>
        </w:numPr>
        <w:spacing w:after="0" w:line="240" w:lineRule="auto"/>
        <w:jc w:val="both"/>
        <w:rPr>
          <w:sz w:val="24"/>
          <w:szCs w:val="24"/>
        </w:rPr>
      </w:pPr>
      <w:r w:rsidRPr="00F65930">
        <w:rPr>
          <w:sz w:val="24"/>
          <w:szCs w:val="24"/>
        </w:rPr>
        <w:t>2 Network Segment support 30 Hosts</w:t>
      </w:r>
    </w:p>
    <w:p w14:paraId="76AAFEE0" w14:textId="77777777" w:rsidR="00F65930" w:rsidRPr="00F65930" w:rsidRDefault="00F65930" w:rsidP="00F65930">
      <w:pPr>
        <w:numPr>
          <w:ilvl w:val="0"/>
          <w:numId w:val="9"/>
        </w:numPr>
        <w:spacing w:after="0" w:line="240" w:lineRule="auto"/>
        <w:jc w:val="both"/>
        <w:rPr>
          <w:sz w:val="24"/>
          <w:szCs w:val="24"/>
        </w:rPr>
      </w:pPr>
      <w:r w:rsidRPr="00F65930">
        <w:rPr>
          <w:sz w:val="24"/>
          <w:szCs w:val="24"/>
        </w:rPr>
        <w:t>4 Network Segment support 14 Hosts</w:t>
      </w:r>
    </w:p>
    <w:p w14:paraId="1900D7CE" w14:textId="77777777" w:rsidR="00F65930" w:rsidRPr="00F65930" w:rsidRDefault="00F65930" w:rsidP="00F65930">
      <w:pPr>
        <w:numPr>
          <w:ilvl w:val="0"/>
          <w:numId w:val="9"/>
        </w:numPr>
        <w:spacing w:after="0" w:line="240" w:lineRule="auto"/>
        <w:jc w:val="both"/>
        <w:rPr>
          <w:sz w:val="24"/>
          <w:szCs w:val="24"/>
        </w:rPr>
      </w:pPr>
      <w:r w:rsidRPr="00F65930">
        <w:rPr>
          <w:sz w:val="24"/>
          <w:szCs w:val="24"/>
        </w:rPr>
        <w:t>8 Network Segment support 6 Hosts</w:t>
      </w:r>
    </w:p>
    <w:p w14:paraId="5063BA33" w14:textId="77777777" w:rsidR="00F65930" w:rsidRPr="00F65930" w:rsidRDefault="00F65930" w:rsidP="00F65930">
      <w:pPr>
        <w:numPr>
          <w:ilvl w:val="0"/>
          <w:numId w:val="9"/>
        </w:numPr>
        <w:spacing w:after="0" w:line="240" w:lineRule="auto"/>
        <w:jc w:val="both"/>
        <w:rPr>
          <w:sz w:val="24"/>
          <w:szCs w:val="24"/>
        </w:rPr>
      </w:pPr>
      <w:r w:rsidRPr="00F65930">
        <w:rPr>
          <w:sz w:val="24"/>
          <w:szCs w:val="24"/>
        </w:rPr>
        <w:t>14 Network Segment support 2 Hosts</w:t>
      </w:r>
    </w:p>
    <w:p w14:paraId="1CEB117E" w14:textId="77777777" w:rsidR="00544DF3" w:rsidRDefault="00544DF3" w:rsidP="00F65930"/>
    <w:sectPr w:rsidR="00544DF3" w:rsidSect="006116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1B530E"/>
    <w:multiLevelType w:val="hybridMultilevel"/>
    <w:tmpl w:val="246A8310"/>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93322C"/>
    <w:multiLevelType w:val="hybridMultilevel"/>
    <w:tmpl w:val="6EFAF1E2"/>
    <w:lvl w:ilvl="0" w:tplc="A11E65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992E7D"/>
    <w:multiLevelType w:val="hybridMultilevel"/>
    <w:tmpl w:val="41C8E46A"/>
    <w:lvl w:ilvl="0" w:tplc="435807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F0F28FE"/>
    <w:multiLevelType w:val="hybridMultilevel"/>
    <w:tmpl w:val="1F6EFF2E"/>
    <w:lvl w:ilvl="0" w:tplc="DF0EB3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C4F0E0C"/>
    <w:multiLevelType w:val="hybridMultilevel"/>
    <w:tmpl w:val="22EABB38"/>
    <w:lvl w:ilvl="0" w:tplc="A322DE5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233FC6"/>
    <w:multiLevelType w:val="hybridMultilevel"/>
    <w:tmpl w:val="7ED2A8AC"/>
    <w:lvl w:ilvl="0" w:tplc="C492C4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AD66368"/>
    <w:multiLevelType w:val="hybridMultilevel"/>
    <w:tmpl w:val="5BD6AC3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29168C8"/>
    <w:multiLevelType w:val="hybridMultilevel"/>
    <w:tmpl w:val="277E73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6C712E5"/>
    <w:multiLevelType w:val="hybridMultilevel"/>
    <w:tmpl w:val="3508CC0C"/>
    <w:lvl w:ilvl="0" w:tplc="3028FDE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36035618">
    <w:abstractNumId w:val="4"/>
  </w:num>
  <w:num w:numId="2" w16cid:durableId="1418332947">
    <w:abstractNumId w:val="3"/>
  </w:num>
  <w:num w:numId="3" w16cid:durableId="1208448115">
    <w:abstractNumId w:val="2"/>
  </w:num>
  <w:num w:numId="4" w16cid:durableId="2043746704">
    <w:abstractNumId w:val="5"/>
  </w:num>
  <w:num w:numId="5" w16cid:durableId="1751198414">
    <w:abstractNumId w:val="8"/>
  </w:num>
  <w:num w:numId="6" w16cid:durableId="1099062918">
    <w:abstractNumId w:val="1"/>
  </w:num>
  <w:num w:numId="7" w16cid:durableId="2037347056">
    <w:abstractNumId w:val="6"/>
  </w:num>
  <w:num w:numId="8" w16cid:durableId="1277980910">
    <w:abstractNumId w:val="0"/>
  </w:num>
  <w:num w:numId="9" w16cid:durableId="110461944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wNTYxNDMxMzKxtDBU0lEKTi0uzszPAykwqgUAt34zsCwAAAA="/>
  </w:docVars>
  <w:rsids>
    <w:rsidRoot w:val="00970E7F"/>
    <w:rsid w:val="002B55FA"/>
    <w:rsid w:val="003472FD"/>
    <w:rsid w:val="00390E27"/>
    <w:rsid w:val="004B5BDE"/>
    <w:rsid w:val="00544DF3"/>
    <w:rsid w:val="00552590"/>
    <w:rsid w:val="005D7CFC"/>
    <w:rsid w:val="0061163C"/>
    <w:rsid w:val="006450E7"/>
    <w:rsid w:val="006911F2"/>
    <w:rsid w:val="007B4C26"/>
    <w:rsid w:val="0081591C"/>
    <w:rsid w:val="008476D2"/>
    <w:rsid w:val="00854FCD"/>
    <w:rsid w:val="00970E7F"/>
    <w:rsid w:val="009E5178"/>
    <w:rsid w:val="00A46A59"/>
    <w:rsid w:val="00B24EFC"/>
    <w:rsid w:val="00B77426"/>
    <w:rsid w:val="00CB63D7"/>
    <w:rsid w:val="00DD7D0E"/>
    <w:rsid w:val="00E85EBA"/>
    <w:rsid w:val="00EF7D95"/>
    <w:rsid w:val="00F33415"/>
    <w:rsid w:val="00F659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C010B"/>
  <w15:docId w15:val="{2322FD8D-A51D-4C67-B71B-2EA4E8F3F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63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0E7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477</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esha</dc:creator>
  <cp:keywords/>
  <dc:description/>
  <cp:lastModifiedBy>Muhammad Wali Ahmad</cp:lastModifiedBy>
  <cp:revision>20</cp:revision>
  <dcterms:created xsi:type="dcterms:W3CDTF">2010-01-26T17:44:00Z</dcterms:created>
  <dcterms:modified xsi:type="dcterms:W3CDTF">2024-10-14T03:23:00Z</dcterms:modified>
</cp:coreProperties>
</file>